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C6EB7" w14:textId="77777777" w:rsidR="005D01B2" w:rsidRPr="00EB33B0" w:rsidRDefault="005D01B2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13BC967" w14:textId="77777777" w:rsidR="005D01B2" w:rsidRPr="00EB33B0" w:rsidRDefault="005D01B2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C09AC6A" w14:textId="1D903B33" w:rsidR="00591B11" w:rsidRPr="00EB33B0" w:rsidRDefault="00591B11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EB33B0">
        <w:rPr>
          <w:rFonts w:ascii="Times New Roman" w:hAnsi="Times New Roman" w:cs="Times New Roman"/>
          <w:b/>
          <w:color w:val="000000"/>
          <w:sz w:val="28"/>
          <w:szCs w:val="24"/>
        </w:rPr>
        <w:t>Zasady i kryteria wyboru projektów</w:t>
      </w:r>
    </w:p>
    <w:p w14:paraId="4A285438" w14:textId="77777777" w:rsidR="00591B11" w:rsidRPr="00EB33B0" w:rsidRDefault="00591B11" w:rsidP="008D3980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EB33B0">
        <w:rPr>
          <w:rFonts w:ascii="Times New Roman" w:hAnsi="Times New Roman" w:cs="Times New Roman"/>
          <w:b/>
          <w:color w:val="000000"/>
          <w:sz w:val="28"/>
          <w:szCs w:val="24"/>
        </w:rPr>
        <w:t>zgłoszonych przez jednostki Uniwersytetu Warszawskiego</w:t>
      </w:r>
    </w:p>
    <w:p w14:paraId="0B81D2A9" w14:textId="43A9188D" w:rsidR="00B96343" w:rsidRPr="00EB33B0" w:rsidRDefault="00591B11" w:rsidP="005D01B2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EB33B0">
        <w:rPr>
          <w:rFonts w:ascii="Times New Roman" w:hAnsi="Times New Roman" w:cs="Times New Roman"/>
          <w:b/>
          <w:color w:val="000000"/>
          <w:sz w:val="28"/>
          <w:szCs w:val="24"/>
        </w:rPr>
        <w:t>do konkursu wewnętrznego</w:t>
      </w:r>
      <w:r w:rsidR="008D3980" w:rsidRPr="00EB33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</w:t>
      </w:r>
      <w:r w:rsidRPr="00EB33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w ramach </w:t>
      </w:r>
      <w:r w:rsidR="005D01B2" w:rsidRPr="00EB33B0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Programu </w:t>
      </w:r>
      <w:r w:rsidR="00EB33B0" w:rsidRPr="00EB33B0">
        <w:rPr>
          <w:rFonts w:ascii="Times New Roman" w:hAnsi="Times New Roman" w:cs="Times New Roman"/>
          <w:b/>
          <w:color w:val="000000"/>
          <w:sz w:val="28"/>
          <w:szCs w:val="24"/>
        </w:rPr>
        <w:t>KATAMARAN</w:t>
      </w:r>
      <w:r w:rsidR="00EB33B0">
        <w:rPr>
          <w:rFonts w:ascii="Times New Roman" w:hAnsi="Times New Roman" w:cs="Times New Roman"/>
          <w:b/>
          <w:color w:val="000000"/>
          <w:sz w:val="28"/>
          <w:szCs w:val="24"/>
        </w:rPr>
        <w:t>.</w:t>
      </w:r>
    </w:p>
    <w:p w14:paraId="34334F48" w14:textId="77777777" w:rsidR="005D01B2" w:rsidRPr="00EB33B0" w:rsidRDefault="005D01B2" w:rsidP="00EB33B0">
      <w:pPr>
        <w:shd w:val="clear" w:color="auto" w:fill="FFFFFF"/>
        <w:spacing w:after="0"/>
        <w:rPr>
          <w:rFonts w:ascii="Times New Roman" w:hAnsi="Times New Roman" w:cs="Times New Roman"/>
          <w:b/>
          <w:color w:val="000000"/>
          <w:sz w:val="32"/>
          <w:szCs w:val="28"/>
        </w:rPr>
      </w:pPr>
    </w:p>
    <w:p w14:paraId="0E7B63D5" w14:textId="54F245BC" w:rsidR="00591B11" w:rsidRPr="00EB33B0" w:rsidRDefault="00591B11" w:rsidP="00EB33B0">
      <w:pPr>
        <w:spacing w:after="0"/>
        <w:jc w:val="both"/>
        <w:rPr>
          <w:rFonts w:ascii="Times New Roman" w:hAnsi="Times New Roman" w:cs="Times New Roman"/>
          <w:sz w:val="24"/>
        </w:rPr>
      </w:pPr>
      <w:r w:rsidRPr="00EB33B0">
        <w:rPr>
          <w:rFonts w:ascii="Times New Roman" w:hAnsi="Times New Roman" w:cs="Times New Roman"/>
          <w:sz w:val="24"/>
        </w:rPr>
        <w:t>Konkurs wewnętrzny jest organizowany, ponieważ uczelnia może złożyć maksymalnie</w:t>
      </w:r>
      <w:r w:rsidR="00A53A83" w:rsidRPr="00EB33B0">
        <w:rPr>
          <w:rFonts w:ascii="Times New Roman" w:hAnsi="Times New Roman" w:cs="Times New Roman"/>
          <w:sz w:val="24"/>
        </w:rPr>
        <w:t xml:space="preserve"> 4 </w:t>
      </w:r>
      <w:r w:rsidR="005D01B2" w:rsidRPr="00EB33B0">
        <w:rPr>
          <w:rFonts w:ascii="Times New Roman" w:hAnsi="Times New Roman" w:cs="Times New Roman"/>
          <w:sz w:val="24"/>
        </w:rPr>
        <w:t xml:space="preserve"> </w:t>
      </w:r>
      <w:r w:rsidRPr="00EB33B0">
        <w:rPr>
          <w:rFonts w:ascii="Times New Roman" w:hAnsi="Times New Roman" w:cs="Times New Roman"/>
          <w:sz w:val="24"/>
        </w:rPr>
        <w:t>wni</w:t>
      </w:r>
      <w:r w:rsidR="00D42665" w:rsidRPr="00EB33B0">
        <w:rPr>
          <w:rFonts w:ascii="Times New Roman" w:hAnsi="Times New Roman" w:cs="Times New Roman"/>
          <w:sz w:val="24"/>
        </w:rPr>
        <w:t>o</w:t>
      </w:r>
      <w:r w:rsidR="00EB33B0" w:rsidRPr="00EB33B0">
        <w:rPr>
          <w:rFonts w:ascii="Times New Roman" w:hAnsi="Times New Roman" w:cs="Times New Roman"/>
          <w:sz w:val="24"/>
        </w:rPr>
        <w:t>ski</w:t>
      </w:r>
      <w:r w:rsidRPr="00EB33B0">
        <w:rPr>
          <w:rFonts w:ascii="Times New Roman" w:hAnsi="Times New Roman" w:cs="Times New Roman"/>
          <w:sz w:val="24"/>
        </w:rPr>
        <w:t xml:space="preserve"> do Narodowej Agencji Wymiany Akademickiej (NAWA). </w:t>
      </w:r>
    </w:p>
    <w:p w14:paraId="6D6A31E2" w14:textId="77777777" w:rsidR="00EB33B0" w:rsidRPr="00EB33B0" w:rsidRDefault="00EB33B0" w:rsidP="00EB33B0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8C3E60A" w14:textId="77777777" w:rsidR="00EB33B0" w:rsidRPr="00EB33B0" w:rsidRDefault="00EB33B0" w:rsidP="00EB33B0">
      <w:pPr>
        <w:spacing w:after="0"/>
        <w:rPr>
          <w:rFonts w:ascii="Times New Roman" w:eastAsia="Times New Roman" w:hAnsi="Times New Roman" w:cs="Times New Roman"/>
          <w:bCs/>
          <w:sz w:val="24"/>
          <w:lang w:eastAsia="pl-PL"/>
        </w:rPr>
      </w:pPr>
      <w:r w:rsidRPr="00EB33B0">
        <w:rPr>
          <w:rFonts w:ascii="Times New Roman" w:eastAsia="Times New Roman" w:hAnsi="Times New Roman" w:cs="Times New Roman"/>
          <w:sz w:val="24"/>
          <w:lang w:eastAsia="pl-PL"/>
        </w:rPr>
        <w:t xml:space="preserve">Konkurs wewnętrzny jest organizowany, ponieważ każda instytucja może złożyć </w:t>
      </w: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 xml:space="preserve"> </w:t>
      </w:r>
      <w:r w:rsidRPr="00EB33B0">
        <w:rPr>
          <w:rFonts w:ascii="Times New Roman" w:eastAsia="Times New Roman" w:hAnsi="Times New Roman" w:cs="Times New Roman"/>
          <w:b/>
          <w:bCs/>
          <w:sz w:val="24"/>
          <w:lang w:eastAsia="pl-PL"/>
        </w:rPr>
        <w:t>maksymalnie 4 wniosków</w:t>
      </w: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>, przy czym maksymalnie 2 wniosków w ramach ścieżki A oraz maksymalnie 2 wniosków w ramach ścieżki B.</w:t>
      </w:r>
    </w:p>
    <w:p w14:paraId="5E5CCC45" w14:textId="77777777" w:rsidR="00EB33B0" w:rsidRPr="00EB33B0" w:rsidRDefault="00EB33B0" w:rsidP="00EB33B0">
      <w:pPr>
        <w:spacing w:after="0"/>
        <w:rPr>
          <w:rFonts w:ascii="Times New Roman" w:eastAsia="Times New Roman" w:hAnsi="Times New Roman" w:cs="Times New Roman"/>
          <w:bCs/>
          <w:sz w:val="24"/>
          <w:lang w:eastAsia="pl-PL"/>
        </w:rPr>
      </w:pP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>W Programie wyodrębniono dwie ścieżki wsparcia dla instytucji, które chcą ubiegać się o finansowanie projektów w naborze:</w:t>
      </w:r>
    </w:p>
    <w:p w14:paraId="29156D93" w14:textId="77777777" w:rsidR="00EB33B0" w:rsidRPr="00EB33B0" w:rsidRDefault="00EB33B0" w:rsidP="00EB33B0">
      <w:pPr>
        <w:pStyle w:val="Akapitzlist"/>
        <w:numPr>
          <w:ilvl w:val="0"/>
          <w:numId w:val="44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bCs/>
          <w:sz w:val="24"/>
          <w:lang w:eastAsia="pl-PL"/>
        </w:rPr>
      </w:pP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 xml:space="preserve">ścieżka A – Tworzenie międzynarodowych programów studiów I lub II stopnia lub jednolitych studiów magisterskich, dających możliwość wydania wspólnego, podwójnego lub wielokrotnego dyplomu </w:t>
      </w:r>
    </w:p>
    <w:p w14:paraId="36197991" w14:textId="77777777" w:rsidR="00EB33B0" w:rsidRPr="00EB33B0" w:rsidRDefault="00EB33B0" w:rsidP="00EB33B0">
      <w:pPr>
        <w:pStyle w:val="Akapitzlist"/>
        <w:spacing w:after="0"/>
        <w:rPr>
          <w:rFonts w:ascii="Times New Roman" w:eastAsia="Times New Roman" w:hAnsi="Times New Roman" w:cs="Times New Roman"/>
          <w:bCs/>
          <w:sz w:val="24"/>
          <w:lang w:eastAsia="pl-PL"/>
        </w:rPr>
      </w:pP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>lub</w:t>
      </w:r>
    </w:p>
    <w:p w14:paraId="0A598F5D" w14:textId="77777777" w:rsidR="00EB33B0" w:rsidRPr="00EB33B0" w:rsidRDefault="00EB33B0" w:rsidP="00EB33B0">
      <w:pPr>
        <w:spacing w:after="0"/>
        <w:rPr>
          <w:rFonts w:ascii="Times New Roman" w:eastAsia="Times New Roman" w:hAnsi="Times New Roman" w:cs="Times New Roman"/>
          <w:bCs/>
          <w:sz w:val="24"/>
          <w:lang w:eastAsia="pl-PL"/>
        </w:rPr>
      </w:pP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>2) ścieżka B – Realizacja istniejących międzynarodowych programów studiów I lub II stopnia, kończących się wydaniem wspólnego, podwójnego lub wielokrotnego dyplomu.</w:t>
      </w:r>
    </w:p>
    <w:p w14:paraId="4B843965" w14:textId="77777777" w:rsidR="00EB33B0" w:rsidRDefault="00EB33B0" w:rsidP="00EB33B0">
      <w:pPr>
        <w:spacing w:after="0"/>
        <w:rPr>
          <w:rFonts w:ascii="Times New Roman" w:eastAsia="Times New Roman" w:hAnsi="Times New Roman" w:cs="Times New Roman"/>
          <w:bCs/>
          <w:sz w:val="24"/>
          <w:lang w:eastAsia="pl-PL"/>
        </w:rPr>
      </w:pPr>
    </w:p>
    <w:p w14:paraId="28DD948A" w14:textId="1E089D38" w:rsidR="00EB33B0" w:rsidRPr="00EB33B0" w:rsidRDefault="00EB33B0" w:rsidP="00EB33B0">
      <w:pPr>
        <w:spacing w:after="0"/>
        <w:rPr>
          <w:rFonts w:ascii="Times New Roman" w:eastAsia="Times New Roman" w:hAnsi="Times New Roman" w:cs="Times New Roman"/>
          <w:bCs/>
          <w:sz w:val="24"/>
          <w:lang w:eastAsia="pl-PL"/>
        </w:rPr>
      </w:pPr>
      <w:r w:rsidRPr="00EB33B0">
        <w:rPr>
          <w:rFonts w:ascii="Times New Roman" w:eastAsia="Times New Roman" w:hAnsi="Times New Roman" w:cs="Times New Roman"/>
          <w:bCs/>
          <w:sz w:val="24"/>
          <w:lang w:eastAsia="pl-PL"/>
        </w:rPr>
        <w:t>Cele szczegółowe Programu to zwiększenie atrakcyjności polskich instytucji szkolnictwa wyższego wśród osób studiujących, doktorantek, doktorantów i kadry akademickiej z zagranicy poprzez rozwój oferty programowej w językach obcych; oraz podniesienie jakości kształcenia poprzez tworzenie i realizację międzynarodowych programów studiów prowadzących do uzyskania wspólnego, podwójnego lub wielokrotnego dyplomu.</w:t>
      </w:r>
    </w:p>
    <w:p w14:paraId="190249AF" w14:textId="77777777" w:rsidR="00EB33B0" w:rsidRPr="00EB33B0" w:rsidRDefault="00EB33B0" w:rsidP="00591B1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B18BF7" w14:textId="604605E5" w:rsidR="00591B11" w:rsidRPr="00EB33B0" w:rsidRDefault="00C23323" w:rsidP="000F5AA7">
      <w:pPr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B33B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1. </w:t>
      </w:r>
      <w:bookmarkStart w:id="0" w:name="_Hlk53417147"/>
      <w:r w:rsidR="00591B11" w:rsidRPr="00EB33B0">
        <w:rPr>
          <w:rFonts w:ascii="Times New Roman" w:hAnsi="Times New Roman" w:cs="Times New Roman"/>
          <w:b/>
          <w:color w:val="000000"/>
          <w:sz w:val="24"/>
          <w:szCs w:val="24"/>
        </w:rPr>
        <w:t>Harmonogram konkursu wewnętrznego</w:t>
      </w:r>
    </w:p>
    <w:p w14:paraId="02C1D91E" w14:textId="0F3CF685" w:rsidR="00726DB3" w:rsidRPr="000E3951" w:rsidRDefault="00726DB3" w:rsidP="000E3951">
      <w:pPr>
        <w:pStyle w:val="Akapitzlist"/>
        <w:numPr>
          <w:ilvl w:val="0"/>
          <w:numId w:val="4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Termin nadsyłania projektów do Biura Współpracy z Zagranicą (BWZ): </w:t>
      </w:r>
      <w:r w:rsidR="000E3951">
        <w:rPr>
          <w:rFonts w:ascii="Times New Roman" w:hAnsi="Times New Roman" w:cs="Times New Roman"/>
          <w:color w:val="000000"/>
          <w:sz w:val="24"/>
          <w:szCs w:val="24"/>
        </w:rPr>
        <w:t>17</w:t>
      </w:r>
      <w:r w:rsidR="00A75898" w:rsidRPr="00EB33B0">
        <w:rPr>
          <w:rFonts w:ascii="Times New Roman" w:hAnsi="Times New Roman" w:cs="Times New Roman"/>
          <w:color w:val="000000"/>
          <w:sz w:val="24"/>
          <w:szCs w:val="24"/>
        </w:rPr>
        <w:t>.0</w:t>
      </w:r>
      <w:r w:rsidR="000E3951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="00A75898" w:rsidRPr="00EB33B0">
        <w:rPr>
          <w:rFonts w:ascii="Times New Roman" w:hAnsi="Times New Roman" w:cs="Times New Roman"/>
          <w:color w:val="000000"/>
          <w:sz w:val="24"/>
          <w:szCs w:val="24"/>
        </w:rPr>
        <w:t>.2024 r. do godz. 12.00</w:t>
      </w:r>
    </w:p>
    <w:p w14:paraId="788E96A7" w14:textId="77777777" w:rsidR="00C23323" w:rsidRPr="00EB33B0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1366EFF" w14:textId="77777777" w:rsidR="00A21A6E" w:rsidRPr="00EB33B0" w:rsidRDefault="00A21A6E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B33B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2. </w:t>
      </w:r>
      <w:r w:rsidR="00591B11" w:rsidRPr="00EB33B0">
        <w:rPr>
          <w:rFonts w:ascii="Times New Roman" w:hAnsi="Times New Roman" w:cs="Times New Roman"/>
          <w:b/>
          <w:color w:val="000000"/>
          <w:sz w:val="24"/>
          <w:szCs w:val="24"/>
        </w:rPr>
        <w:t>Termin, miejsce i forma nadsyłania propozycji projektów</w:t>
      </w:r>
    </w:p>
    <w:p w14:paraId="043479AC" w14:textId="13E58AE4" w:rsidR="005D01B2" w:rsidRPr="00EB33B0" w:rsidRDefault="00591B11" w:rsidP="005D01B2">
      <w:pPr>
        <w:pStyle w:val="Akapitzlist"/>
        <w:numPr>
          <w:ilvl w:val="0"/>
          <w:numId w:val="4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EB33B0">
        <w:rPr>
          <w:rFonts w:ascii="Times New Roman" w:hAnsi="Times New Roman" w:cs="Times New Roman"/>
          <w:color w:val="000000"/>
          <w:sz w:val="24"/>
          <w:szCs w:val="24"/>
        </w:rPr>
        <w:t>Jednostki UW zainteresowane udziałem w konkursie powinny przesłać zgłoszenie propozycj</w:t>
      </w:r>
      <w:r w:rsidR="008D3980" w:rsidRPr="00EB33B0">
        <w:rPr>
          <w:rFonts w:ascii="Times New Roman" w:hAnsi="Times New Roman" w:cs="Times New Roman"/>
          <w:color w:val="000000"/>
          <w:sz w:val="24"/>
          <w:szCs w:val="24"/>
        </w:rPr>
        <w:t>i projektu mailowo (skan) do Biura Współpracy z Zagranicą</w:t>
      </w:r>
      <w:r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B33B0">
        <w:rPr>
          <w:rFonts w:ascii="Times New Roman" w:hAnsi="Times New Roman" w:cs="Times New Roman"/>
          <w:sz w:val="24"/>
          <w:szCs w:val="24"/>
        </w:rPr>
        <w:t>na adres</w:t>
      </w:r>
      <w:r w:rsidR="002D17ED" w:rsidRPr="00EB33B0">
        <w:rPr>
          <w:rFonts w:ascii="Times New Roman" w:hAnsi="Times New Roman" w:cs="Times New Roman"/>
          <w:sz w:val="24"/>
          <w:szCs w:val="24"/>
        </w:rPr>
        <w:t xml:space="preserve"> joanna.wiszniewska@adm.uw.edu.pl</w:t>
      </w:r>
      <w:r w:rsidR="00AC71B0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23323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w terminie do </w:t>
      </w:r>
      <w:r w:rsidR="000E3951">
        <w:rPr>
          <w:rFonts w:ascii="Times New Roman" w:hAnsi="Times New Roman" w:cs="Times New Roman"/>
          <w:color w:val="000000"/>
          <w:sz w:val="24"/>
          <w:szCs w:val="24"/>
        </w:rPr>
        <w:t>17</w:t>
      </w:r>
      <w:r w:rsidR="005D01B2" w:rsidRPr="00EB33B0">
        <w:rPr>
          <w:rFonts w:ascii="Times New Roman" w:hAnsi="Times New Roman" w:cs="Times New Roman"/>
          <w:color w:val="000000"/>
          <w:sz w:val="24"/>
          <w:szCs w:val="24"/>
        </w:rPr>
        <w:t>.0</w:t>
      </w:r>
      <w:r w:rsidR="000E3951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="005D01B2" w:rsidRPr="00EB33B0">
        <w:rPr>
          <w:rFonts w:ascii="Times New Roman" w:hAnsi="Times New Roman" w:cs="Times New Roman"/>
          <w:color w:val="000000"/>
          <w:sz w:val="24"/>
          <w:szCs w:val="24"/>
        </w:rPr>
        <w:t>.2024 r. do godz. 12.00;</w:t>
      </w:r>
    </w:p>
    <w:p w14:paraId="4ECE9AC3" w14:textId="6E4915D0" w:rsidR="00C23323" w:rsidRPr="00EB33B0" w:rsidRDefault="00977417" w:rsidP="00CD3BC9">
      <w:pPr>
        <w:pStyle w:val="Akapitzlist"/>
        <w:numPr>
          <w:ilvl w:val="0"/>
          <w:numId w:val="4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hyperlink r:id="rId7" w:history="1">
        <w:r w:rsidR="00CD3BC9" w:rsidRPr="00977417">
          <w:rPr>
            <w:rStyle w:val="Hipercze"/>
            <w:rFonts w:ascii="Times New Roman" w:hAnsi="Times New Roman" w:cs="Times New Roman"/>
            <w:b/>
            <w:i/>
            <w:sz w:val="24"/>
            <w:szCs w:val="24"/>
          </w:rPr>
          <w:t>FORMULARZ</w:t>
        </w:r>
      </w:hyperlink>
      <w:r w:rsidR="001F0DFB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91B11" w:rsidRPr="00EB33B0">
        <w:rPr>
          <w:rFonts w:ascii="Times New Roman" w:hAnsi="Times New Roman" w:cs="Times New Roman"/>
          <w:color w:val="000000"/>
          <w:sz w:val="24"/>
          <w:szCs w:val="24"/>
        </w:rPr>
        <w:t>zgłoszenia propozycji projektu jest dostępny na stronie BWZ</w:t>
      </w:r>
      <w:r w:rsidR="00C23323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hyperlink r:id="rId8" w:history="1">
        <w:r w:rsidR="005D01B2" w:rsidRPr="00EB33B0">
          <w:rPr>
            <w:rStyle w:val="Hipercze"/>
            <w:rFonts w:ascii="Times New Roman" w:hAnsi="Times New Roman" w:cs="Times New Roman"/>
            <w:sz w:val="24"/>
            <w:szCs w:val="24"/>
          </w:rPr>
          <w:t>http://bwz.uw.edu.pl/programy-narodowej-agencji-wymiany-akademickiej/</w:t>
        </w:r>
      </w:hyperlink>
      <w:r w:rsidR="00C23323" w:rsidRPr="00EB33B0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591B11" w:rsidRPr="00EB33B0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67E35" w:rsidRPr="00EB33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bookmarkEnd w:id="0"/>
    <w:p w14:paraId="6713FAC9" w14:textId="77777777" w:rsidR="00C23323" w:rsidRPr="00EB33B0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38415ED" w14:textId="36404688" w:rsidR="00AC71B0" w:rsidRPr="00EB33B0" w:rsidRDefault="00726DB3" w:rsidP="00A21A6E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3. </w:t>
      </w:r>
      <w:r w:rsidR="00C23323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a oceny propozycji projektów (maksymalna liczba punktów- </w:t>
      </w:r>
      <w:r w:rsidR="008D3980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>40</w:t>
      </w:r>
      <w:r w:rsidR="00C23323" w:rsidRPr="00EB33B0">
        <w:rPr>
          <w:rFonts w:ascii="Times New Roman" w:hAnsi="Times New Roman" w:cs="Times New Roman"/>
          <w:b/>
          <w:bCs/>
          <w:color w:val="000000"/>
          <w:sz w:val="24"/>
          <w:szCs w:val="24"/>
        </w:rPr>
        <w:t>):</w:t>
      </w:r>
    </w:p>
    <w:p w14:paraId="4D49E83C" w14:textId="77777777" w:rsidR="00AC71B0" w:rsidRPr="00EB33B0" w:rsidRDefault="00AC71B0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eastAsia="pl-PL"/>
        </w:rPr>
      </w:pPr>
      <w:r w:rsidRPr="00EB33B0"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u w:val="single"/>
          <w:lang w:eastAsia="pl-PL"/>
        </w:rPr>
        <w:t>Opis kryterium</w:t>
      </w:r>
    </w:p>
    <w:p w14:paraId="5014E684" w14:textId="77777777" w:rsidR="002D17ED" w:rsidRPr="00EB33B0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 w:rsidRPr="00EB33B0">
        <w:rPr>
          <w:color w:val="000000"/>
        </w:rPr>
        <w:t>Zgodność planowanych działań z misją i strategią rozwoju i umiędzynarodowienia UW</w:t>
      </w:r>
      <w:r w:rsidR="002D17ED" w:rsidRPr="00EB33B0">
        <w:rPr>
          <w:color w:val="000000"/>
        </w:rPr>
        <w:t>;</w:t>
      </w:r>
    </w:p>
    <w:p w14:paraId="6DA0502A" w14:textId="6E48CF60" w:rsidR="00AE11A3" w:rsidRPr="00EB33B0" w:rsidRDefault="002D17ED" w:rsidP="00AE11A3">
      <w:pPr>
        <w:pStyle w:val="NormalnyWeb"/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 w:rsidRPr="00EB33B0">
        <w:rPr>
          <w:color w:val="000000"/>
        </w:rPr>
        <w:t xml:space="preserve"> </w:t>
      </w:r>
      <w:r w:rsidR="00AC71B0" w:rsidRPr="00EB33B0">
        <w:rPr>
          <w:b/>
          <w:color w:val="000000"/>
        </w:rPr>
        <w:t xml:space="preserve">0 – </w:t>
      </w:r>
      <w:r w:rsidR="008D3980" w:rsidRPr="00EB33B0">
        <w:rPr>
          <w:b/>
          <w:color w:val="000000"/>
        </w:rPr>
        <w:t>15</w:t>
      </w:r>
      <w:r w:rsidR="00AC71B0" w:rsidRPr="00EB33B0">
        <w:rPr>
          <w:b/>
          <w:color w:val="000000"/>
        </w:rPr>
        <w:t xml:space="preserve"> punktów;</w:t>
      </w:r>
    </w:p>
    <w:p w14:paraId="05DD9272" w14:textId="77C40AA2" w:rsidR="00B96343" w:rsidRPr="00EB33B0" w:rsidRDefault="00C533BD" w:rsidP="00726DB3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lastRenderedPageBreak/>
        <w:t>Zgodność zało</w:t>
      </w:r>
      <w:r w:rsidR="00B96343" w:rsidRPr="00EB33B0">
        <w:rPr>
          <w:color w:val="000000"/>
        </w:rPr>
        <w:t xml:space="preserve">żeń projektu z celami </w:t>
      </w:r>
      <w:r w:rsidR="005D01B2" w:rsidRPr="00EB33B0">
        <w:rPr>
          <w:color w:val="000000"/>
        </w:rPr>
        <w:t xml:space="preserve">Programu </w:t>
      </w:r>
      <w:r w:rsidR="00EB33B0" w:rsidRPr="00EB33B0">
        <w:rPr>
          <w:color w:val="000000"/>
        </w:rPr>
        <w:t>KATAMARAN</w:t>
      </w:r>
      <w:r w:rsidR="005D01B2" w:rsidRPr="00EB33B0">
        <w:rPr>
          <w:color w:val="000000"/>
        </w:rPr>
        <w:t xml:space="preserve"> </w:t>
      </w:r>
      <w:r w:rsidR="005A5A6B" w:rsidRPr="00EB33B0">
        <w:rPr>
          <w:color w:val="000000"/>
        </w:rPr>
        <w:t xml:space="preserve">i działaniami </w:t>
      </w:r>
      <w:r w:rsidR="00B96343" w:rsidRPr="00EB33B0">
        <w:rPr>
          <w:color w:val="000000"/>
        </w:rPr>
        <w:t>uprawni</w:t>
      </w:r>
      <w:r w:rsidR="005A5A6B" w:rsidRPr="00EB33B0">
        <w:rPr>
          <w:color w:val="000000"/>
        </w:rPr>
        <w:t xml:space="preserve">onymi do realizacji w </w:t>
      </w:r>
      <w:r w:rsidR="00AC71B0" w:rsidRPr="00EB33B0">
        <w:rPr>
          <w:color w:val="000000"/>
        </w:rPr>
        <w:t>Programie</w:t>
      </w:r>
      <w:r w:rsidR="005A5A6B" w:rsidRPr="00EB33B0">
        <w:rPr>
          <w:color w:val="000000"/>
        </w:rPr>
        <w:t xml:space="preserve"> (</w:t>
      </w:r>
      <w:r w:rsidR="00726DB3" w:rsidRPr="00EB33B0">
        <w:rPr>
          <w:color w:val="000000"/>
        </w:rPr>
        <w:t xml:space="preserve">patrz </w:t>
      </w:r>
      <w:r w:rsidR="00726DB3" w:rsidRPr="00EB33B0">
        <w:t xml:space="preserve">pkt. </w:t>
      </w:r>
      <w:r w:rsidR="00727670" w:rsidRPr="00EB33B0">
        <w:t>IV.</w:t>
      </w:r>
      <w:r w:rsidR="00CD3BC9" w:rsidRPr="00EB33B0">
        <w:t xml:space="preserve"> </w:t>
      </w:r>
      <w:r w:rsidR="00AC71B0" w:rsidRPr="00EB33B0">
        <w:rPr>
          <w:color w:val="000000"/>
        </w:rPr>
        <w:t>Ogłoszenia</w:t>
      </w:r>
      <w:r w:rsidR="00C23323" w:rsidRPr="00EB33B0">
        <w:rPr>
          <w:color w:val="000000"/>
        </w:rPr>
        <w:t xml:space="preserve"> </w:t>
      </w:r>
      <w:r w:rsidR="00A21A6E" w:rsidRPr="00EB33B0">
        <w:rPr>
          <w:color w:val="000000"/>
        </w:rPr>
        <w:t>Programu</w:t>
      </w:r>
      <w:r w:rsidR="00CD3BC9" w:rsidRPr="00EB33B0">
        <w:rPr>
          <w:color w:val="000000"/>
        </w:rPr>
        <w:t>)</w:t>
      </w:r>
      <w:r w:rsidR="00A21A6E" w:rsidRPr="00EB33B0">
        <w:rPr>
          <w:color w:val="000000"/>
        </w:rPr>
        <w:t xml:space="preserve"> </w:t>
      </w:r>
      <w:r w:rsidR="00EB33B0" w:rsidRPr="00EB33B0">
        <w:rPr>
          <w:bCs/>
          <w:color w:val="000000" w:themeColor="text1"/>
          <w:sz w:val="23"/>
          <w:szCs w:val="23"/>
        </w:rPr>
        <w:t>KATAMARAN</w:t>
      </w:r>
      <w:r w:rsidR="00EB33B0">
        <w:rPr>
          <w:bCs/>
          <w:color w:val="000000" w:themeColor="text1"/>
          <w:sz w:val="23"/>
          <w:szCs w:val="23"/>
        </w:rPr>
        <w:t xml:space="preserve"> </w:t>
      </w:r>
      <w:r w:rsidR="00C23323" w:rsidRPr="00EB33B0">
        <w:rPr>
          <w:bCs/>
          <w:color w:val="000000" w:themeColor="text1"/>
          <w:sz w:val="23"/>
          <w:szCs w:val="23"/>
        </w:rPr>
        <w:t>;</w:t>
      </w:r>
      <w:r w:rsidR="00C23323" w:rsidRPr="00EB33B0">
        <w:rPr>
          <w:color w:val="000000"/>
        </w:rPr>
        <w:t xml:space="preserve"> </w:t>
      </w:r>
      <w:r w:rsidR="00C23323" w:rsidRPr="00EB33B0">
        <w:rPr>
          <w:b/>
          <w:color w:val="000000"/>
        </w:rPr>
        <w:t xml:space="preserve">0 – </w:t>
      </w:r>
      <w:r w:rsidR="008D3980" w:rsidRPr="00EB33B0">
        <w:rPr>
          <w:b/>
          <w:color w:val="000000"/>
        </w:rPr>
        <w:t>10</w:t>
      </w:r>
      <w:r w:rsidR="00C23323" w:rsidRPr="00EB33B0">
        <w:rPr>
          <w:b/>
          <w:color w:val="000000"/>
        </w:rPr>
        <w:t xml:space="preserve"> punktów;</w:t>
      </w:r>
      <w:r w:rsidR="00C23323" w:rsidRPr="00EB33B0">
        <w:rPr>
          <w:bCs/>
          <w:color w:val="000000"/>
        </w:rPr>
        <w:t> </w:t>
      </w:r>
      <w:r w:rsidR="00AC71B0" w:rsidRPr="00EB33B0">
        <w:rPr>
          <w:bCs/>
          <w:color w:val="000000"/>
        </w:rPr>
        <w:t xml:space="preserve"> </w:t>
      </w:r>
    </w:p>
    <w:p w14:paraId="2047C8DA" w14:textId="77777777" w:rsidR="00C23323" w:rsidRPr="00EB33B0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color w:val="000000"/>
        </w:rPr>
      </w:pPr>
      <w:r w:rsidRPr="00EB33B0">
        <w:rPr>
          <w:color w:val="000000"/>
        </w:rPr>
        <w:t>U</w:t>
      </w:r>
      <w:r w:rsidR="00C23323" w:rsidRPr="00EB33B0">
        <w:rPr>
          <w:color w:val="000000"/>
        </w:rPr>
        <w:t xml:space="preserve">zasadnienie celowości realizacji projektu – </w:t>
      </w:r>
      <w:r w:rsidR="00B96343" w:rsidRPr="00EB33B0">
        <w:rPr>
          <w:color w:val="000000"/>
        </w:rPr>
        <w:t>analiza potrzeb/problemów/wyzwań, na które odpowiedź ma stanowić realizacja projektu</w:t>
      </w:r>
      <w:r w:rsidR="00C23323" w:rsidRPr="00EB33B0">
        <w:rPr>
          <w:color w:val="000000"/>
        </w:rPr>
        <w:t xml:space="preserve">; </w:t>
      </w:r>
      <w:r w:rsidR="00C23323" w:rsidRPr="00EB33B0">
        <w:rPr>
          <w:b/>
          <w:color w:val="000000"/>
        </w:rPr>
        <w:t xml:space="preserve">0 – </w:t>
      </w:r>
      <w:r w:rsidR="008D3980" w:rsidRPr="00EB33B0">
        <w:rPr>
          <w:b/>
          <w:color w:val="000000"/>
        </w:rPr>
        <w:t>10</w:t>
      </w:r>
      <w:r w:rsidR="00C23323" w:rsidRPr="00EB33B0">
        <w:rPr>
          <w:b/>
          <w:color w:val="000000"/>
        </w:rPr>
        <w:t xml:space="preserve"> punktów;</w:t>
      </w:r>
      <w:r w:rsidR="00C23323" w:rsidRPr="00EB33B0">
        <w:rPr>
          <w:bCs/>
          <w:color w:val="000000"/>
        </w:rPr>
        <w:t> </w:t>
      </w:r>
    </w:p>
    <w:p w14:paraId="1E2B551E" w14:textId="39EB1D83" w:rsidR="00AE11A3" w:rsidRPr="00EB33B0" w:rsidRDefault="008D3980" w:rsidP="008D3980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 w:themeColor="text1"/>
          <w:sz w:val="23"/>
          <w:szCs w:val="23"/>
        </w:rPr>
        <w:t>Dotychczasowe d</w:t>
      </w:r>
      <w:r w:rsidR="00AC71B0" w:rsidRPr="00EB33B0">
        <w:rPr>
          <w:color w:val="000000" w:themeColor="text1"/>
          <w:sz w:val="23"/>
          <w:szCs w:val="23"/>
        </w:rPr>
        <w:t>oświadczenia Wnioskodawcy</w:t>
      </w:r>
      <w:r w:rsidRPr="00EB33B0">
        <w:rPr>
          <w:color w:val="000000" w:themeColor="text1"/>
          <w:sz w:val="23"/>
          <w:szCs w:val="23"/>
        </w:rPr>
        <w:t xml:space="preserve"> w zakresie działań dopuszczonych w Programie </w:t>
      </w:r>
      <w:r w:rsidR="00EB33B0" w:rsidRPr="00EB33B0">
        <w:rPr>
          <w:color w:val="000000" w:themeColor="text1"/>
          <w:sz w:val="23"/>
          <w:szCs w:val="23"/>
        </w:rPr>
        <w:t>KATAMARAN</w:t>
      </w:r>
      <w:r w:rsidRPr="00EB33B0">
        <w:rPr>
          <w:color w:val="000000" w:themeColor="text1"/>
          <w:sz w:val="23"/>
          <w:szCs w:val="23"/>
        </w:rPr>
        <w:t xml:space="preserve">; </w:t>
      </w:r>
      <w:r w:rsidRPr="00EB33B0">
        <w:rPr>
          <w:b/>
          <w:bCs/>
          <w:color w:val="000000" w:themeColor="text1"/>
          <w:sz w:val="23"/>
          <w:szCs w:val="23"/>
        </w:rPr>
        <w:t>0 – 5 punktów</w:t>
      </w:r>
      <w:r w:rsidR="002D17ED" w:rsidRPr="00EB33B0">
        <w:rPr>
          <w:b/>
          <w:bCs/>
          <w:color w:val="000000" w:themeColor="text1"/>
          <w:sz w:val="23"/>
          <w:szCs w:val="23"/>
        </w:rPr>
        <w:t>.</w:t>
      </w:r>
    </w:p>
    <w:p w14:paraId="17235B44" w14:textId="77777777" w:rsidR="008D3980" w:rsidRPr="00EB33B0" w:rsidRDefault="008D3980" w:rsidP="008D3980">
      <w:pPr>
        <w:pStyle w:val="NormalnyWeb"/>
        <w:spacing w:before="0" w:beforeAutospacing="0" w:after="0" w:afterAutospacing="0"/>
        <w:jc w:val="both"/>
      </w:pPr>
    </w:p>
    <w:p w14:paraId="05139C05" w14:textId="7D0DDB21" w:rsidR="00A21A6E" w:rsidRPr="00EB33B0" w:rsidRDefault="00A21A6E" w:rsidP="00A21A6E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</w:rPr>
      </w:pPr>
      <w:r w:rsidRPr="00EB33B0">
        <w:rPr>
          <w:b/>
          <w:bCs/>
          <w:color w:val="000000"/>
        </w:rPr>
        <w:t xml:space="preserve">4. </w:t>
      </w:r>
      <w:r w:rsidR="00C23323" w:rsidRPr="00EB33B0">
        <w:rPr>
          <w:b/>
          <w:bCs/>
          <w:color w:val="000000"/>
        </w:rPr>
        <w:t>Procedura kwalifikacji wewnętrznej na UW</w:t>
      </w:r>
    </w:p>
    <w:p w14:paraId="4A30BFD0" w14:textId="6E0D82F8" w:rsidR="00C533BD" w:rsidRPr="00EB33B0" w:rsidRDefault="00C23323" w:rsidP="00141952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 xml:space="preserve">Oceny propozycji projektów przygotowanych przez jednostki </w:t>
      </w:r>
      <w:r w:rsidR="00557AB7" w:rsidRPr="00EB33B0">
        <w:rPr>
          <w:color w:val="000000"/>
        </w:rPr>
        <w:t>UW dokonuje Komisja Konkursowa.</w:t>
      </w:r>
    </w:p>
    <w:p w14:paraId="40D64C74" w14:textId="79E7BC88" w:rsidR="00A21A6E" w:rsidRPr="00EB33B0" w:rsidRDefault="002D17ED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</w:pPr>
      <w:r w:rsidRPr="00EB33B0">
        <w:t>W skład Komisji wchodzą: przewodnicząca Komisji Rektorskiej ds. oceny wniosków stypendialnych na Uniwersytecie Warszawskim na kadencję 2020 – 2024 oraz członkowie Komisji – min. 3 osoby.</w:t>
      </w:r>
    </w:p>
    <w:p w14:paraId="430B9857" w14:textId="00FFEAF2" w:rsidR="00A21A6E" w:rsidRPr="00EB33B0" w:rsidRDefault="00C23323" w:rsidP="00A21A6E">
      <w:pPr>
        <w:pStyle w:val="Normalny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>Jednostka zgłaszająca projekt jest odpowiedzialna za koordynację, realizację oraz rozliczenie finansowe i merytoryczne projektu.</w:t>
      </w:r>
    </w:p>
    <w:p w14:paraId="59B67815" w14:textId="0FC9BDF4" w:rsidR="00557AB7" w:rsidRPr="00EB33B0" w:rsidRDefault="00167E35" w:rsidP="00557AB7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>Wnios</w:t>
      </w:r>
      <w:r w:rsidR="00727670" w:rsidRPr="00EB33B0">
        <w:rPr>
          <w:color w:val="000000"/>
        </w:rPr>
        <w:t>ek</w:t>
      </w:r>
      <w:r w:rsidR="00C23323" w:rsidRPr="00EB33B0">
        <w:rPr>
          <w:color w:val="000000"/>
        </w:rPr>
        <w:t>, któr</w:t>
      </w:r>
      <w:r w:rsidR="00727670" w:rsidRPr="00EB33B0">
        <w:rPr>
          <w:color w:val="000000"/>
        </w:rPr>
        <w:t>y</w:t>
      </w:r>
      <w:r w:rsidR="00C23323" w:rsidRPr="00EB33B0">
        <w:rPr>
          <w:color w:val="000000"/>
        </w:rPr>
        <w:t xml:space="preserve"> otrzyma największ</w:t>
      </w:r>
      <w:r w:rsidR="00557AB7" w:rsidRPr="00EB33B0">
        <w:rPr>
          <w:color w:val="000000"/>
        </w:rPr>
        <w:t xml:space="preserve">ą liczbę punktów </w:t>
      </w:r>
      <w:r w:rsidR="00C23323" w:rsidRPr="00EB33B0">
        <w:rPr>
          <w:color w:val="000000"/>
        </w:rPr>
        <w:t>zostan</w:t>
      </w:r>
      <w:r w:rsidR="00727670" w:rsidRPr="00EB33B0">
        <w:rPr>
          <w:color w:val="000000"/>
        </w:rPr>
        <w:t>ie</w:t>
      </w:r>
      <w:r w:rsidR="00C23323" w:rsidRPr="00EB33B0">
        <w:rPr>
          <w:color w:val="000000"/>
        </w:rPr>
        <w:t xml:space="preserve"> zgłoszon</w:t>
      </w:r>
      <w:r w:rsidR="00727670" w:rsidRPr="00EB33B0">
        <w:rPr>
          <w:color w:val="000000"/>
        </w:rPr>
        <w:t>y</w:t>
      </w:r>
      <w:r w:rsidR="00C23323" w:rsidRPr="00EB33B0">
        <w:rPr>
          <w:color w:val="000000"/>
        </w:rPr>
        <w:t xml:space="preserve"> przez wnioskując</w:t>
      </w:r>
      <w:r w:rsidR="00727670" w:rsidRPr="00EB33B0">
        <w:rPr>
          <w:color w:val="000000"/>
        </w:rPr>
        <w:t>ą</w:t>
      </w:r>
      <w:r w:rsidR="00C23323" w:rsidRPr="00EB33B0">
        <w:rPr>
          <w:color w:val="000000"/>
        </w:rPr>
        <w:t xml:space="preserve"> jednost</w:t>
      </w:r>
      <w:r w:rsidR="00727670" w:rsidRPr="00EB33B0">
        <w:rPr>
          <w:color w:val="000000"/>
        </w:rPr>
        <w:t>kę</w:t>
      </w:r>
      <w:r w:rsidR="00C23323" w:rsidRPr="00EB33B0">
        <w:rPr>
          <w:color w:val="000000"/>
        </w:rPr>
        <w:t xml:space="preserve"> do konkursu ogłoszonego przez NAWA. </w:t>
      </w:r>
    </w:p>
    <w:p w14:paraId="77683A11" w14:textId="65CF9963" w:rsidR="00C23323" w:rsidRPr="00EB33B0" w:rsidRDefault="00C23323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 xml:space="preserve">W przypadku jeśli liczba złożonych propozycji projektów wyniesie </w:t>
      </w:r>
      <w:r w:rsidR="00727670" w:rsidRPr="00EB33B0">
        <w:rPr>
          <w:color w:val="000000"/>
        </w:rPr>
        <w:t>1</w:t>
      </w:r>
      <w:r w:rsidRPr="00EB33B0">
        <w:rPr>
          <w:color w:val="000000"/>
        </w:rPr>
        <w:t xml:space="preserve"> lub mniej, decyzję o zarekomendowaniu projekt</w:t>
      </w:r>
      <w:r w:rsidR="00727670" w:rsidRPr="00EB33B0">
        <w:rPr>
          <w:color w:val="000000"/>
        </w:rPr>
        <w:t>u</w:t>
      </w:r>
      <w:r w:rsidRPr="00EB33B0">
        <w:rPr>
          <w:color w:val="000000"/>
        </w:rPr>
        <w:t xml:space="preserve"> do złożenia w konkursie NAWA może podjąć przewodnicząca Komisji Rektorskiej.</w:t>
      </w:r>
    </w:p>
    <w:p w14:paraId="74889742" w14:textId="77777777" w:rsidR="00C23323" w:rsidRPr="00EB33B0" w:rsidRDefault="00C23323" w:rsidP="00A21A6E">
      <w:pPr>
        <w:pStyle w:val="NormalnyWeb"/>
        <w:shd w:val="clear" w:color="auto" w:fill="FFFFFF"/>
        <w:spacing w:before="0" w:beforeAutospacing="0" w:after="0" w:afterAutospacing="0"/>
        <w:ind w:left="720" w:firstLine="60"/>
        <w:jc w:val="both"/>
      </w:pPr>
    </w:p>
    <w:p w14:paraId="371FAD32" w14:textId="5E032BFC" w:rsidR="00C23323" w:rsidRPr="00EB33B0" w:rsidRDefault="00726DB3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b/>
          <w:color w:val="000000"/>
        </w:rPr>
        <w:t>5.</w:t>
      </w:r>
      <w:r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Jednostki zostaną powiadomione mailowo o wynikach konkursu wewnętrznego.</w:t>
      </w:r>
    </w:p>
    <w:p w14:paraId="2C62C243" w14:textId="77777777" w:rsidR="002B43A0" w:rsidRPr="00EB33B0" w:rsidRDefault="002B43A0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591B74C2" w14:textId="351ACE5B" w:rsidR="00AE11A3" w:rsidRPr="00EB33B0" w:rsidRDefault="000D1DA8" w:rsidP="000D1DA8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b/>
          <w:color w:val="000000"/>
        </w:rPr>
        <w:t>6.</w:t>
      </w:r>
      <w:r w:rsidRPr="00EB33B0">
        <w:rPr>
          <w:color w:val="000000"/>
        </w:rPr>
        <w:t xml:space="preserve"> Termin złożenia wniosku konkursowego w syst</w:t>
      </w:r>
      <w:r w:rsidR="00AE11A3" w:rsidRPr="00EB33B0">
        <w:rPr>
          <w:color w:val="000000"/>
        </w:rPr>
        <w:t>emie elektronicznym NAWA:</w:t>
      </w:r>
    </w:p>
    <w:p w14:paraId="48CD20BA" w14:textId="08363BCD" w:rsidR="00C23323" w:rsidRPr="00EB33B0" w:rsidRDefault="000F5AA7" w:rsidP="000F5AA7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EB33B0">
        <w:rPr>
          <w:b/>
          <w:color w:val="000000"/>
        </w:rPr>
        <w:t xml:space="preserve">     </w:t>
      </w:r>
      <w:r w:rsidR="002747F3" w:rsidRPr="002747F3">
        <w:rPr>
          <w:rStyle w:val="Pogrubienie"/>
        </w:rPr>
        <w:t>28.06.2024</w:t>
      </w:r>
      <w:r w:rsidR="000E3951">
        <w:rPr>
          <w:rStyle w:val="Pogrubienie"/>
        </w:rPr>
        <w:t xml:space="preserve"> </w:t>
      </w:r>
      <w:r w:rsidR="00A75898" w:rsidRPr="00EB33B0">
        <w:rPr>
          <w:rStyle w:val="Pogrubienie"/>
        </w:rPr>
        <w:t xml:space="preserve">roku do godz. 15.00 </w:t>
      </w:r>
      <w:r w:rsidR="002B43A0" w:rsidRPr="00EB33B0">
        <w:t>czasu lokalnego (Warszawa)</w:t>
      </w:r>
    </w:p>
    <w:p w14:paraId="09B4B32E" w14:textId="77777777" w:rsidR="00726DB3" w:rsidRPr="00EB33B0" w:rsidRDefault="00726DB3" w:rsidP="00C23323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728FB467" w14:textId="77777777" w:rsidR="000F5AA7" w:rsidRPr="00EB33B0" w:rsidRDefault="000D1DA8" w:rsidP="00C533BD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b/>
          <w:color w:val="000000"/>
        </w:rPr>
        <w:t>7</w:t>
      </w:r>
      <w:r w:rsidR="00726DB3" w:rsidRPr="00EB33B0">
        <w:rPr>
          <w:b/>
          <w:color w:val="000000"/>
        </w:rPr>
        <w:t>.</w:t>
      </w:r>
      <w:r w:rsidR="002C4326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Po</w:t>
      </w:r>
      <w:r w:rsidR="00726DB3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 xml:space="preserve">złożeniu wniosku konkursowego online w systemie elektronicznym NAWA koordynator </w:t>
      </w:r>
    </w:p>
    <w:p w14:paraId="006D4CE7" w14:textId="582E03BA" w:rsidR="00C533BD" w:rsidRPr="00EB33B0" w:rsidRDefault="000F5AA7" w:rsidP="00C533BD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color w:val="000000"/>
        </w:rPr>
        <w:t xml:space="preserve">    </w:t>
      </w:r>
      <w:r w:rsidR="00C23323" w:rsidRPr="00EB33B0">
        <w:rPr>
          <w:color w:val="000000"/>
        </w:rPr>
        <w:t>projektu prześle wniosek w formacie</w:t>
      </w:r>
      <w:r w:rsidR="002D17ED" w:rsidRPr="00EB33B0">
        <w:rPr>
          <w:color w:val="000000"/>
        </w:rPr>
        <w:t xml:space="preserve"> </w:t>
      </w:r>
      <w:r w:rsidR="00C23323" w:rsidRPr="00EB33B0">
        <w:rPr>
          <w:color w:val="000000"/>
        </w:rPr>
        <w:t>pdf do BWZ.</w:t>
      </w:r>
    </w:p>
    <w:p w14:paraId="7C2BD869" w14:textId="77777777" w:rsidR="00C23323" w:rsidRPr="00EB33B0" w:rsidRDefault="00C23323" w:rsidP="00C23323">
      <w:pPr>
        <w:pStyle w:val="NormalnyWeb"/>
        <w:shd w:val="clear" w:color="auto" w:fill="FFFFFF"/>
        <w:spacing w:before="0" w:beforeAutospacing="0" w:after="0" w:afterAutospacing="0"/>
        <w:ind w:left="786"/>
        <w:jc w:val="both"/>
      </w:pPr>
      <w:r w:rsidRPr="00EB33B0">
        <w:t> </w:t>
      </w:r>
    </w:p>
    <w:p w14:paraId="6F89B354" w14:textId="77777777" w:rsidR="000F5AA7" w:rsidRPr="00EB33B0" w:rsidRDefault="000D1DA8" w:rsidP="008D3980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EB33B0">
        <w:rPr>
          <w:b/>
          <w:color w:val="000000"/>
        </w:rPr>
        <w:t>8</w:t>
      </w:r>
      <w:r w:rsidR="00726DB3" w:rsidRPr="00EB33B0">
        <w:rPr>
          <w:b/>
          <w:color w:val="000000"/>
        </w:rPr>
        <w:t xml:space="preserve">. </w:t>
      </w:r>
      <w:r w:rsidR="00C23323" w:rsidRPr="00EB33B0">
        <w:rPr>
          <w:b/>
          <w:color w:val="000000"/>
        </w:rPr>
        <w:t>Regulamin Programu oraz wzory dokumentów dotyczących Programu są do</w:t>
      </w:r>
      <w:r w:rsidR="00167E35" w:rsidRPr="00EB33B0">
        <w:rPr>
          <w:b/>
          <w:color w:val="000000"/>
        </w:rPr>
        <w:t xml:space="preserve">stępne na </w:t>
      </w:r>
    </w:p>
    <w:p w14:paraId="391A3194" w14:textId="7DBE1CC4" w:rsidR="00C23323" w:rsidRDefault="000F5AA7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EB33B0">
        <w:rPr>
          <w:b/>
          <w:color w:val="000000"/>
        </w:rPr>
        <w:t xml:space="preserve">    </w:t>
      </w:r>
      <w:hyperlink r:id="rId9" w:history="1">
        <w:r w:rsidR="00FD57F4">
          <w:rPr>
            <w:rStyle w:val="Hipercze"/>
          </w:rPr>
          <w:t xml:space="preserve">stronie NAWA </w:t>
        </w:r>
      </w:hyperlink>
    </w:p>
    <w:p w14:paraId="2E28AE46" w14:textId="77777777" w:rsidR="002C4326" w:rsidRPr="00EB33B0" w:rsidRDefault="002C4326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6101B9E1" w14:textId="1923A5D8" w:rsidR="00C23323" w:rsidRPr="00EB33B0" w:rsidRDefault="000D1DA8" w:rsidP="00C533BD">
      <w:pPr>
        <w:pStyle w:val="NormalnyWeb"/>
        <w:spacing w:before="0" w:beforeAutospacing="0" w:after="160" w:afterAutospacing="0"/>
        <w:jc w:val="both"/>
        <w:textAlignment w:val="baseline"/>
      </w:pPr>
      <w:r w:rsidRPr="00EB33B0">
        <w:rPr>
          <w:b/>
          <w:color w:val="000000"/>
        </w:rPr>
        <w:t>9</w:t>
      </w:r>
      <w:r w:rsidR="00A21A6E" w:rsidRPr="00EB33B0">
        <w:rPr>
          <w:b/>
          <w:color w:val="000000"/>
        </w:rPr>
        <w:t xml:space="preserve">. </w:t>
      </w:r>
      <w:r w:rsidR="00C23323" w:rsidRPr="00EB33B0">
        <w:rPr>
          <w:b/>
          <w:color w:val="000000"/>
        </w:rPr>
        <w:t>W sprawach dotyczących konkursu wewnętrznego</w:t>
      </w:r>
      <w:r w:rsidR="00C23323" w:rsidRPr="00EB33B0">
        <w:rPr>
          <w:color w:val="000000"/>
        </w:rPr>
        <w:t xml:space="preserve"> należy kontaktować się z panią </w:t>
      </w:r>
      <w:r w:rsidR="002D17ED" w:rsidRPr="00EB33B0">
        <w:rPr>
          <w:color w:val="000000"/>
        </w:rPr>
        <w:t xml:space="preserve">Joanną </w:t>
      </w:r>
      <w:r w:rsidR="00AE11A3" w:rsidRPr="00EB33B0">
        <w:rPr>
          <w:color w:val="000000"/>
        </w:rPr>
        <w:br/>
      </w:r>
      <w:r w:rsidR="000F5AA7" w:rsidRPr="00EB33B0">
        <w:rPr>
          <w:color w:val="000000"/>
        </w:rPr>
        <w:t xml:space="preserve">    </w:t>
      </w:r>
      <w:proofErr w:type="spellStart"/>
      <w:r w:rsidR="002D17ED" w:rsidRPr="00EB33B0">
        <w:rPr>
          <w:color w:val="000000"/>
        </w:rPr>
        <w:t>Wiszniewską</w:t>
      </w:r>
      <w:r w:rsidR="002B43A0" w:rsidRPr="00EB33B0">
        <w:rPr>
          <w:color w:val="000000"/>
        </w:rPr>
        <w:t>-Owerko</w:t>
      </w:r>
      <w:proofErr w:type="spellEnd"/>
      <w:r w:rsidR="002C4326" w:rsidRPr="00EB33B0">
        <w:rPr>
          <w:color w:val="000000"/>
        </w:rPr>
        <w:t xml:space="preserve"> - BWZ</w:t>
      </w:r>
      <w:r w:rsidR="00AE11A3" w:rsidRPr="00EB33B0">
        <w:rPr>
          <w:color w:val="000000"/>
        </w:rPr>
        <w:t>, tel.:225524</w:t>
      </w:r>
      <w:r w:rsidR="002D17ED" w:rsidRPr="00EB33B0">
        <w:rPr>
          <w:color w:val="000000"/>
        </w:rPr>
        <w:t>078</w:t>
      </w:r>
      <w:r w:rsidR="00C23323" w:rsidRPr="00EB33B0">
        <w:rPr>
          <w:color w:val="000000"/>
        </w:rPr>
        <w:t xml:space="preserve">, email: </w:t>
      </w:r>
      <w:hyperlink r:id="rId10" w:history="1">
        <w:r w:rsidR="002C4326" w:rsidRPr="00EB33B0">
          <w:rPr>
            <w:rStyle w:val="Hipercze"/>
          </w:rPr>
          <w:t>joanna.wiszniewska@adm.uw.edu.pl</w:t>
        </w:r>
      </w:hyperlink>
    </w:p>
    <w:p w14:paraId="01530ED6" w14:textId="77777777" w:rsidR="000D1DA8" w:rsidRPr="00EB33B0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6CC9E8" w14:textId="77777777" w:rsidR="008D3980" w:rsidRPr="00EB33B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8AC2E4" w14:textId="77777777" w:rsidR="008D3980" w:rsidRPr="00EB33B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8638290" w14:textId="77777777" w:rsidR="008D3980" w:rsidRPr="00EB33B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4C94B111" w14:textId="77777777" w:rsidR="008D3980" w:rsidRPr="00EB33B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7F59C272" w14:textId="77777777" w:rsidR="000D1DA8" w:rsidRPr="00EB33B0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3185977C" w14:textId="17E45BE3" w:rsidR="00591B11" w:rsidRPr="00EB33B0" w:rsidRDefault="00591B11" w:rsidP="00557AB7">
      <w:pPr>
        <w:pStyle w:val="NormalnyWeb"/>
        <w:shd w:val="clear" w:color="auto" w:fill="FFFFFF"/>
        <w:spacing w:before="0" w:beforeAutospacing="0" w:after="0" w:afterAutospacing="0"/>
        <w:ind w:left="5664" w:firstLine="708"/>
        <w:jc w:val="center"/>
      </w:pPr>
      <w:r w:rsidRPr="00EB33B0">
        <w:t xml:space="preserve">Warszawa, </w:t>
      </w:r>
      <w:r w:rsidR="00F73FDE">
        <w:t>10</w:t>
      </w:r>
      <w:r w:rsidR="00AD3E94" w:rsidRPr="00EB33B0">
        <w:t>.</w:t>
      </w:r>
      <w:r w:rsidR="008C5D76" w:rsidRPr="00EB33B0">
        <w:t>0</w:t>
      </w:r>
      <w:r w:rsidR="00F73FDE">
        <w:t>5.</w:t>
      </w:r>
      <w:r w:rsidR="008C5D76" w:rsidRPr="00EB33B0">
        <w:t>2024 r.</w:t>
      </w:r>
    </w:p>
    <w:p w14:paraId="6D11447D" w14:textId="77777777" w:rsidR="00F064AC" w:rsidRPr="00EB33B0" w:rsidRDefault="00F064AC" w:rsidP="0038683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F064AC" w:rsidRPr="00EB33B0" w:rsidSect="008B2977">
      <w:headerReference w:type="default" r:id="rId11"/>
      <w:footerReference w:type="even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70B41" w14:textId="77777777" w:rsidR="00AE104B" w:rsidRDefault="00AE104B" w:rsidP="00F95851">
      <w:pPr>
        <w:spacing w:after="0" w:line="240" w:lineRule="auto"/>
      </w:pPr>
      <w:r>
        <w:separator/>
      </w:r>
    </w:p>
  </w:endnote>
  <w:endnote w:type="continuationSeparator" w:id="0">
    <w:p w14:paraId="2CC79098" w14:textId="77777777" w:rsidR="00AE104B" w:rsidRDefault="00AE104B" w:rsidP="00F9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050028"/>
      <w:docPartObj>
        <w:docPartGallery w:val="Page Numbers (Bottom of Page)"/>
        <w:docPartUnique/>
      </w:docPartObj>
    </w:sdtPr>
    <w:sdtEndPr/>
    <w:sdtContent>
      <w:p w14:paraId="2685E9C9" w14:textId="47292097" w:rsidR="00CE42DE" w:rsidRDefault="00CE42D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43A0">
          <w:rPr>
            <w:noProof/>
          </w:rPr>
          <w:t>2</w:t>
        </w:r>
        <w:r>
          <w:fldChar w:fldCharType="end"/>
        </w:r>
      </w:p>
    </w:sdtContent>
  </w:sdt>
  <w:p w14:paraId="7A6678D7" w14:textId="77777777" w:rsidR="00CE42DE" w:rsidRDefault="00CE42D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2269732"/>
      <w:docPartObj>
        <w:docPartGallery w:val="Page Numbers (Bottom of Page)"/>
        <w:docPartUnique/>
      </w:docPartObj>
    </w:sdtPr>
    <w:sdtEndPr/>
    <w:sdtContent>
      <w:p w14:paraId="7A35949E" w14:textId="4B497323" w:rsidR="008859A6" w:rsidRDefault="008859A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0DFB">
          <w:rPr>
            <w:noProof/>
          </w:rPr>
          <w:t>1</w:t>
        </w:r>
        <w:r>
          <w:fldChar w:fldCharType="end"/>
        </w:r>
      </w:p>
    </w:sdtContent>
  </w:sdt>
  <w:p w14:paraId="74936CBA" w14:textId="77777777" w:rsidR="008859A6" w:rsidRDefault="008859A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CEED4" w14:textId="77777777" w:rsidR="00AE104B" w:rsidRDefault="00AE104B" w:rsidP="00F95851">
      <w:pPr>
        <w:spacing w:after="0" w:line="240" w:lineRule="auto"/>
      </w:pPr>
      <w:r>
        <w:separator/>
      </w:r>
    </w:p>
  </w:footnote>
  <w:footnote w:type="continuationSeparator" w:id="0">
    <w:p w14:paraId="005831D7" w14:textId="77777777" w:rsidR="00AE104B" w:rsidRDefault="00AE104B" w:rsidP="00F9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D0822" w14:textId="77777777" w:rsidR="00F95851" w:rsidRDefault="00F9585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2DEC1A15" wp14:editId="55B15EE2">
          <wp:simplePos x="0" y="0"/>
          <wp:positionH relativeFrom="margin">
            <wp:align>right</wp:align>
          </wp:positionH>
          <wp:positionV relativeFrom="paragraph">
            <wp:posOffset>-116205</wp:posOffset>
          </wp:positionV>
          <wp:extent cx="2667000" cy="332781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2" name="Obraz 2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091FA57" wp14:editId="4B3DA735">
          <wp:simplePos x="0" y="0"/>
          <wp:positionH relativeFrom="margin">
            <wp:align>left</wp:align>
          </wp:positionH>
          <wp:positionV relativeFrom="paragraph">
            <wp:posOffset>-251460</wp:posOffset>
          </wp:positionV>
          <wp:extent cx="1477645" cy="602615"/>
          <wp:effectExtent l="0" t="0" r="8255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EDD518" w14:textId="77777777" w:rsidR="00F95851" w:rsidRDefault="00F958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4D9E"/>
    <w:multiLevelType w:val="multilevel"/>
    <w:tmpl w:val="B86A4D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553B5"/>
    <w:multiLevelType w:val="hybridMultilevel"/>
    <w:tmpl w:val="7630B368"/>
    <w:lvl w:ilvl="0" w:tplc="4C304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007EB"/>
    <w:multiLevelType w:val="multilevel"/>
    <w:tmpl w:val="EF201ED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E2963"/>
    <w:multiLevelType w:val="multilevel"/>
    <w:tmpl w:val="D40C4C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16C27"/>
    <w:multiLevelType w:val="hybridMultilevel"/>
    <w:tmpl w:val="DE087002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7617A"/>
    <w:multiLevelType w:val="multilevel"/>
    <w:tmpl w:val="9342B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B323B"/>
    <w:multiLevelType w:val="hybridMultilevel"/>
    <w:tmpl w:val="7CD459CC"/>
    <w:lvl w:ilvl="0" w:tplc="429CD3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A2980"/>
    <w:multiLevelType w:val="multilevel"/>
    <w:tmpl w:val="D40C4C28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6F497D"/>
    <w:multiLevelType w:val="hybridMultilevel"/>
    <w:tmpl w:val="0D9EB0F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4731A"/>
    <w:multiLevelType w:val="hybridMultilevel"/>
    <w:tmpl w:val="E83E4CD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A380FB7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241475"/>
    <w:multiLevelType w:val="hybridMultilevel"/>
    <w:tmpl w:val="7B1424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540EA8"/>
    <w:multiLevelType w:val="hybridMultilevel"/>
    <w:tmpl w:val="D3DC2654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E66CA"/>
    <w:multiLevelType w:val="hybridMultilevel"/>
    <w:tmpl w:val="2D5A1BF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710F57"/>
    <w:multiLevelType w:val="multilevel"/>
    <w:tmpl w:val="6DEEB0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FE2A84"/>
    <w:multiLevelType w:val="multilevel"/>
    <w:tmpl w:val="91B427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0471F6"/>
    <w:multiLevelType w:val="multilevel"/>
    <w:tmpl w:val="8F8457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310B97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8" w15:restartNumberingAfterBreak="0">
    <w:nsid w:val="400A0382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9" w15:restartNumberingAfterBreak="0">
    <w:nsid w:val="433A5115"/>
    <w:multiLevelType w:val="hybridMultilevel"/>
    <w:tmpl w:val="AECC75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3C1384"/>
    <w:multiLevelType w:val="multilevel"/>
    <w:tmpl w:val="D38AEC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643444"/>
    <w:multiLevelType w:val="multilevel"/>
    <w:tmpl w:val="9CA2A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7C3537"/>
    <w:multiLevelType w:val="hybridMultilevel"/>
    <w:tmpl w:val="6130C3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C693F"/>
    <w:multiLevelType w:val="multilevel"/>
    <w:tmpl w:val="A8BE1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AC5E35"/>
    <w:multiLevelType w:val="multilevel"/>
    <w:tmpl w:val="A822B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FC44D25"/>
    <w:multiLevelType w:val="hybridMultilevel"/>
    <w:tmpl w:val="75387122"/>
    <w:lvl w:ilvl="0" w:tplc="04150013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413CD"/>
    <w:multiLevelType w:val="hybridMultilevel"/>
    <w:tmpl w:val="C7E89160"/>
    <w:lvl w:ilvl="0" w:tplc="69043B9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82B25AE"/>
    <w:multiLevelType w:val="hybridMultilevel"/>
    <w:tmpl w:val="791A4AD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E45A3B"/>
    <w:multiLevelType w:val="hybridMultilevel"/>
    <w:tmpl w:val="B9A2160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D305532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5F517710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1" w15:restartNumberingAfterBreak="0">
    <w:nsid w:val="61A675F1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2" w15:restartNumberingAfterBreak="0">
    <w:nsid w:val="63337A07"/>
    <w:multiLevelType w:val="hybridMultilevel"/>
    <w:tmpl w:val="6A70C7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B37AE0"/>
    <w:multiLevelType w:val="hybridMultilevel"/>
    <w:tmpl w:val="BBBEE01E"/>
    <w:lvl w:ilvl="0" w:tplc="9AFC24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62A4F"/>
    <w:multiLevelType w:val="hybridMultilevel"/>
    <w:tmpl w:val="19ECD61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36" w15:restartNumberingAfterBreak="0">
    <w:nsid w:val="7A056410"/>
    <w:multiLevelType w:val="multilevel"/>
    <w:tmpl w:val="20D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B60710D"/>
    <w:multiLevelType w:val="multilevel"/>
    <w:tmpl w:val="8F0C2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8F37F4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9D190F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F1A4F57"/>
    <w:multiLevelType w:val="hybridMultilevel"/>
    <w:tmpl w:val="265629A4"/>
    <w:lvl w:ilvl="0" w:tplc="0415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"/>
  </w:num>
  <w:num w:numId="3">
    <w:abstractNumId w:val="35"/>
  </w:num>
  <w:num w:numId="4">
    <w:abstractNumId w:val="25"/>
  </w:num>
  <w:num w:numId="5">
    <w:abstractNumId w:val="27"/>
  </w:num>
  <w:num w:numId="6">
    <w:abstractNumId w:val="6"/>
  </w:num>
  <w:num w:numId="7">
    <w:abstractNumId w:val="22"/>
  </w:num>
  <w:num w:numId="8">
    <w:abstractNumId w:val="4"/>
  </w:num>
  <w:num w:numId="9">
    <w:abstractNumId w:val="40"/>
  </w:num>
  <w:num w:numId="10">
    <w:abstractNumId w:val="9"/>
  </w:num>
  <w:num w:numId="11">
    <w:abstractNumId w:val="19"/>
  </w:num>
  <w:num w:numId="12">
    <w:abstractNumId w:val="12"/>
  </w:num>
  <w:num w:numId="1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26"/>
  </w:num>
  <w:num w:numId="16">
    <w:abstractNumId w:val="24"/>
  </w:num>
  <w:num w:numId="17">
    <w:abstractNumId w:val="39"/>
  </w:num>
  <w:num w:numId="18">
    <w:abstractNumId w:val="3"/>
    <w:lvlOverride w:ilvl="0">
      <w:lvl w:ilvl="0">
        <w:start w:val="4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19">
    <w:abstractNumId w:val="37"/>
  </w:num>
  <w:num w:numId="20">
    <w:abstractNumId w:val="16"/>
    <w:lvlOverride w:ilvl="0">
      <w:lvl w:ilvl="0">
        <w:numFmt w:val="decimal"/>
        <w:lvlText w:val="%1."/>
        <w:lvlJc w:val="left"/>
      </w:lvl>
    </w:lvlOverride>
  </w:num>
  <w:num w:numId="21">
    <w:abstractNumId w:val="16"/>
    <w:lvlOverride w:ilvl="0">
      <w:lvl w:ilvl="0">
        <w:numFmt w:val="decimal"/>
        <w:lvlText w:val="%1."/>
        <w:lvlJc w:val="left"/>
      </w:lvl>
    </w:lvlOverride>
  </w:num>
  <w:num w:numId="22">
    <w:abstractNumId w:val="16"/>
    <w:lvlOverride w:ilvl="0">
      <w:lvl w:ilvl="0">
        <w:numFmt w:val="decimal"/>
        <w:lvlText w:val="%1."/>
        <w:lvlJc w:val="left"/>
      </w:lvl>
    </w:lvlOverride>
  </w:num>
  <w:num w:numId="23">
    <w:abstractNumId w:val="23"/>
    <w:lvlOverride w:ilvl="0">
      <w:lvl w:ilvl="0">
        <w:numFmt w:val="decimal"/>
        <w:lvlText w:val="%1."/>
        <w:lvlJc w:val="left"/>
      </w:lvl>
    </w:lvlOverride>
  </w:num>
  <w:num w:numId="24">
    <w:abstractNumId w:val="14"/>
    <w:lvlOverride w:ilvl="0">
      <w:lvl w:ilvl="0">
        <w:numFmt w:val="decimal"/>
        <w:lvlText w:val="%1."/>
        <w:lvlJc w:val="left"/>
      </w:lvl>
    </w:lvlOverride>
  </w:num>
  <w:num w:numId="25">
    <w:abstractNumId w:val="5"/>
  </w:num>
  <w:num w:numId="26">
    <w:abstractNumId w:val="20"/>
    <w:lvlOverride w:ilvl="0">
      <w:lvl w:ilvl="0">
        <w:numFmt w:val="decimal"/>
        <w:lvlText w:val="%1."/>
        <w:lvlJc w:val="left"/>
      </w:lvl>
    </w:lvlOverride>
  </w:num>
  <w:num w:numId="27">
    <w:abstractNumId w:val="0"/>
    <w:lvlOverride w:ilvl="0">
      <w:lvl w:ilvl="0">
        <w:numFmt w:val="decimal"/>
        <w:lvlText w:val="%1."/>
        <w:lvlJc w:val="left"/>
      </w:lvl>
    </w:lvlOverride>
  </w:num>
  <w:num w:numId="28">
    <w:abstractNumId w:val="15"/>
  </w:num>
  <w:num w:numId="29">
    <w:abstractNumId w:val="32"/>
  </w:num>
  <w:num w:numId="30">
    <w:abstractNumId w:val="29"/>
  </w:num>
  <w:num w:numId="31">
    <w:abstractNumId w:val="36"/>
  </w:num>
  <w:num w:numId="32">
    <w:abstractNumId w:val="17"/>
  </w:num>
  <w:num w:numId="33">
    <w:abstractNumId w:val="31"/>
  </w:num>
  <w:num w:numId="34">
    <w:abstractNumId w:val="13"/>
  </w:num>
  <w:num w:numId="35">
    <w:abstractNumId w:val="2"/>
  </w:num>
  <w:num w:numId="36">
    <w:abstractNumId w:val="7"/>
  </w:num>
  <w:num w:numId="37">
    <w:abstractNumId w:val="28"/>
  </w:num>
  <w:num w:numId="38">
    <w:abstractNumId w:val="21"/>
  </w:num>
  <w:num w:numId="39">
    <w:abstractNumId w:val="38"/>
  </w:num>
  <w:num w:numId="40">
    <w:abstractNumId w:val="10"/>
  </w:num>
  <w:num w:numId="41">
    <w:abstractNumId w:val="8"/>
  </w:num>
  <w:num w:numId="42">
    <w:abstractNumId w:val="18"/>
  </w:num>
  <w:num w:numId="43">
    <w:abstractNumId w:val="30"/>
  </w:num>
  <w:num w:numId="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Njc0NTcyNTBX0lEKTi0uzszPAykwqwUAhB0mBiwAAAA="/>
  </w:docVars>
  <w:rsids>
    <w:rsidRoot w:val="00A56453"/>
    <w:rsid w:val="0009664D"/>
    <w:rsid w:val="000C30FE"/>
    <w:rsid w:val="000D1DA8"/>
    <w:rsid w:val="000E266A"/>
    <w:rsid w:val="000E3951"/>
    <w:rsid w:val="000F5AA7"/>
    <w:rsid w:val="001118B1"/>
    <w:rsid w:val="001372DF"/>
    <w:rsid w:val="00155744"/>
    <w:rsid w:val="00167E35"/>
    <w:rsid w:val="00192BA9"/>
    <w:rsid w:val="001A5B96"/>
    <w:rsid w:val="001C6BB0"/>
    <w:rsid w:val="001F0DFB"/>
    <w:rsid w:val="00223C58"/>
    <w:rsid w:val="00256F0F"/>
    <w:rsid w:val="002747F3"/>
    <w:rsid w:val="002B43A0"/>
    <w:rsid w:val="002C4326"/>
    <w:rsid w:val="002D17ED"/>
    <w:rsid w:val="00313DDA"/>
    <w:rsid w:val="0031544A"/>
    <w:rsid w:val="00376AAC"/>
    <w:rsid w:val="00386839"/>
    <w:rsid w:val="003C3F5C"/>
    <w:rsid w:val="004079BC"/>
    <w:rsid w:val="0042156E"/>
    <w:rsid w:val="0048293D"/>
    <w:rsid w:val="00485027"/>
    <w:rsid w:val="00491D35"/>
    <w:rsid w:val="004F7732"/>
    <w:rsid w:val="005019A8"/>
    <w:rsid w:val="005123EF"/>
    <w:rsid w:val="00557AB7"/>
    <w:rsid w:val="00567A69"/>
    <w:rsid w:val="00591B11"/>
    <w:rsid w:val="005A5A6B"/>
    <w:rsid w:val="005D01B2"/>
    <w:rsid w:val="005F3ADC"/>
    <w:rsid w:val="00611175"/>
    <w:rsid w:val="00646858"/>
    <w:rsid w:val="006C6A6E"/>
    <w:rsid w:val="00726DB3"/>
    <w:rsid w:val="00727670"/>
    <w:rsid w:val="007510C3"/>
    <w:rsid w:val="00776192"/>
    <w:rsid w:val="007A0BC1"/>
    <w:rsid w:val="007A10C3"/>
    <w:rsid w:val="007D6DDD"/>
    <w:rsid w:val="007F436C"/>
    <w:rsid w:val="008859A6"/>
    <w:rsid w:val="00890268"/>
    <w:rsid w:val="008B2977"/>
    <w:rsid w:val="008C5D76"/>
    <w:rsid w:val="008D3967"/>
    <w:rsid w:val="008D3980"/>
    <w:rsid w:val="008E6CA0"/>
    <w:rsid w:val="008E7E01"/>
    <w:rsid w:val="008F52AD"/>
    <w:rsid w:val="00961182"/>
    <w:rsid w:val="0096486C"/>
    <w:rsid w:val="00976141"/>
    <w:rsid w:val="00977417"/>
    <w:rsid w:val="009B7BEF"/>
    <w:rsid w:val="009D0281"/>
    <w:rsid w:val="009D285B"/>
    <w:rsid w:val="009D3599"/>
    <w:rsid w:val="009D465F"/>
    <w:rsid w:val="00A004C6"/>
    <w:rsid w:val="00A21A6E"/>
    <w:rsid w:val="00A301BE"/>
    <w:rsid w:val="00A53A83"/>
    <w:rsid w:val="00A56453"/>
    <w:rsid w:val="00A75898"/>
    <w:rsid w:val="00AA4F10"/>
    <w:rsid w:val="00AA68B5"/>
    <w:rsid w:val="00AC458F"/>
    <w:rsid w:val="00AC71B0"/>
    <w:rsid w:val="00AD3E94"/>
    <w:rsid w:val="00AE104B"/>
    <w:rsid w:val="00AE11A3"/>
    <w:rsid w:val="00AF2822"/>
    <w:rsid w:val="00B4193C"/>
    <w:rsid w:val="00B64506"/>
    <w:rsid w:val="00B909AC"/>
    <w:rsid w:val="00B96343"/>
    <w:rsid w:val="00C23323"/>
    <w:rsid w:val="00C36762"/>
    <w:rsid w:val="00C533BD"/>
    <w:rsid w:val="00C619E1"/>
    <w:rsid w:val="00C95D6E"/>
    <w:rsid w:val="00CC18A7"/>
    <w:rsid w:val="00CC35C3"/>
    <w:rsid w:val="00CC58CE"/>
    <w:rsid w:val="00CD3BC9"/>
    <w:rsid w:val="00CE42DE"/>
    <w:rsid w:val="00D22DA5"/>
    <w:rsid w:val="00D42665"/>
    <w:rsid w:val="00D87239"/>
    <w:rsid w:val="00E22BAD"/>
    <w:rsid w:val="00E2611A"/>
    <w:rsid w:val="00E31270"/>
    <w:rsid w:val="00E476FB"/>
    <w:rsid w:val="00E54A37"/>
    <w:rsid w:val="00EA4D14"/>
    <w:rsid w:val="00EB33B0"/>
    <w:rsid w:val="00EC601B"/>
    <w:rsid w:val="00EE4D7E"/>
    <w:rsid w:val="00F064AC"/>
    <w:rsid w:val="00F41F70"/>
    <w:rsid w:val="00F57EEC"/>
    <w:rsid w:val="00F73FDE"/>
    <w:rsid w:val="00F95851"/>
    <w:rsid w:val="00FC7070"/>
    <w:rsid w:val="00FD57F4"/>
    <w:rsid w:val="00FD5DB7"/>
    <w:rsid w:val="00FE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89628"/>
  <w15:docId w15:val="{889589FD-5D94-4876-B295-B161FF9C8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5851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63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851"/>
  </w:style>
  <w:style w:type="paragraph" w:styleId="Stopka">
    <w:name w:val="footer"/>
    <w:basedOn w:val="Normalny"/>
    <w:link w:val="Stopka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95851"/>
  </w:style>
  <w:style w:type="paragraph" w:styleId="Akapitzlist">
    <w:name w:val="List Paragraph"/>
    <w:basedOn w:val="Normalny"/>
    <w:uiPriority w:val="34"/>
    <w:qFormat/>
    <w:rsid w:val="000C30FE"/>
    <w:pPr>
      <w:spacing w:after="160" w:line="259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4193C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13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9634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D17ED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2B43A0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2B43A0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758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wz.uw.edu.pl/programy-narodowej-agencji-wymiany-akademickiej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bwz.strony.uw.edu.pl/wp-content/uploads/sites/358/2024/05/Formularz_UW_Katamaran_2024.docx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joanna.wiszniewska@adm.uw.edu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awa.gov.pl/programy-nawa/programy-nawa-alias/programy/katamaran-naw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22</Words>
  <Characters>3736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Kozdra</dc:creator>
  <cp:lastModifiedBy>Tomasz Szkiełko</cp:lastModifiedBy>
  <cp:revision>7</cp:revision>
  <cp:lastPrinted>2020-05-25T12:26:00Z</cp:lastPrinted>
  <dcterms:created xsi:type="dcterms:W3CDTF">2024-05-10T11:12:00Z</dcterms:created>
  <dcterms:modified xsi:type="dcterms:W3CDTF">2024-05-10T12:33:00Z</dcterms:modified>
</cp:coreProperties>
</file>